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05F1CC3" w:rsidR="0000007A" w:rsidRPr="00DE7D30" w:rsidRDefault="001A3696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6D0AD7">
                <w:rPr>
                  <w:rStyle w:val="Hyperlink"/>
                  <w:rFonts w:ascii="Arial" w:hAnsi="Arial" w:cs="Arial"/>
                </w:rPr>
                <w:t>Disease and Health Research - New Insight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B554027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1A3696">
              <w:rPr>
                <w:rFonts w:ascii="Arial" w:hAnsi="Arial" w:cs="Arial"/>
                <w:b/>
                <w:bCs/>
                <w:szCs w:val="28"/>
                <w:lang w:val="en-GB"/>
              </w:rPr>
              <w:t>1723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CFFEF88" w:rsidR="0000007A" w:rsidRPr="00DE7D30" w:rsidRDefault="001A369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1A3696">
              <w:rPr>
                <w:rFonts w:ascii="Arial" w:hAnsi="Arial" w:cs="Arial"/>
                <w:b/>
                <w:szCs w:val="28"/>
                <w:lang w:val="en-GB"/>
              </w:rPr>
              <w:t xml:space="preserve">Clinical characteristics of Ecuadorian patients with </w:t>
            </w:r>
            <w:proofErr w:type="gramStart"/>
            <w:r w:rsidRPr="001A3696">
              <w:rPr>
                <w:rFonts w:ascii="Arial" w:hAnsi="Arial" w:cs="Arial"/>
                <w:b/>
                <w:szCs w:val="28"/>
                <w:lang w:val="en-GB"/>
              </w:rPr>
              <w:t>Acquired Immunodeficiency Syndrome</w:t>
            </w:r>
            <w:proofErr w:type="gramEnd"/>
            <w:r w:rsidRPr="001A3696">
              <w:rPr>
                <w:rFonts w:ascii="Arial" w:hAnsi="Arial" w:cs="Arial"/>
                <w:b/>
                <w:szCs w:val="28"/>
                <w:lang w:val="en-GB"/>
              </w:rPr>
              <w:t xml:space="preserve"> (AIDS) and Central Nervous System Infection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3ABE6D3" w:rsidR="00CF0BBB" w:rsidRPr="00DE7D30" w:rsidRDefault="001A369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65.9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0F0A8AEC" w14:textId="25C636CB" w:rsidR="001A3696" w:rsidRDefault="001A3696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A369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Diseases Disorders &amp; Treatments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1A3696">
                    <w:t xml:space="preserve"> </w:t>
                  </w:r>
                  <w:r w:rsidRPr="001A369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olume 2(2): 1-7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2022</w:t>
                  </w:r>
                </w:p>
                <w:p w14:paraId="2EF3C55B" w14:textId="77777777" w:rsidR="001A3696" w:rsidRDefault="001A3696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31020763" w:rsidR="00E03C32" w:rsidRDefault="001A3696" w:rsidP="001A3696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A369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doi.org/10.47363/JDDT/2022(2)112</w:t>
                  </w:r>
                </w:p>
                <w:p w14:paraId="5B5DE8EE" w14:textId="77777777" w:rsidR="001A3696" w:rsidRPr="007B54A4" w:rsidRDefault="001A3696" w:rsidP="001A3696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BC3D91" w14:textId="77777777" w:rsidR="00793542" w:rsidRPr="0000007A" w:rsidRDefault="00793542" w:rsidP="0099583E">
      <w:r>
        <w:separator/>
      </w:r>
    </w:p>
  </w:endnote>
  <w:endnote w:type="continuationSeparator" w:id="0">
    <w:p w14:paraId="24E84BE2" w14:textId="77777777" w:rsidR="00793542" w:rsidRPr="0000007A" w:rsidRDefault="0079354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7B365F" w14:textId="77777777" w:rsidR="00793542" w:rsidRPr="0000007A" w:rsidRDefault="00793542" w:rsidP="0099583E">
      <w:r>
        <w:separator/>
      </w:r>
    </w:p>
  </w:footnote>
  <w:footnote w:type="continuationSeparator" w:id="0">
    <w:p w14:paraId="47990FEA" w14:textId="77777777" w:rsidR="00793542" w:rsidRPr="0000007A" w:rsidRDefault="0079354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3696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1D2A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3542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299E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new-insigh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617</Words>
  <Characters>352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3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5T05:07:00Z</dcterms:modified>
</cp:coreProperties>
</file>